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rPr>
          <w:bCs/>
          <w:b/>
        </w:rPr>
        <w:t xml:space="preserve">Psychologist</w:t>
      </w:r>
      <w:r>
        <w:t xml:space="preserve"> </w:t>
      </w:r>
      <w:r>
        <w:t xml:space="preserve">Seeking Opportunities in</w:t>
      </w:r>
      <w:r>
        <w:t xml:space="preserve"> </w:t>
      </w:r>
      <w:r>
        <w:rPr>
          <w:bCs/>
          <w:b/>
        </w:rPr>
        <w:t xml:space="preserve">Spain Barcelona</w:t>
      </w:r>
    </w:p>
    <w:bookmarkEnd w:id="20"/>
    <w:p>
      <w:pPr>
        <w:pStyle w:val="BodyText"/>
      </w:pPr>
      <w:r>
        <w:t xml:space="preserve">Dear Hiring Manager,</w:t>
      </w:r>
    </w:p>
    <w:p>
      <w:pPr>
        <w:pStyle w:val="BodyText"/>
      </w:pPr>
      <w:r>
        <w:t xml:space="preserve">I am writing to express my enthusiastic interest in the Psychologist position at [Clinic/Institution Name] in Spain Barcelona. As a dedicated and compassionate mental health professional with over [X years] of experience, I am eager to contribute my skills and expertise to support the well-being of individuals and communities in this vibrant city. My background as a psychologist, combined with my deep appreciation for the cultural richness of Spain Barcelona, aligns perfectly with the values and goals of your organization.</w:t>
      </w:r>
    </w:p>
    <w:p>
      <w:pPr>
        <w:pStyle w:val="BodyText"/>
      </w:pPr>
      <w:r>
        <w:t xml:space="preserve">With a Master’s degree in Psychology from [University Name] and certifications in [specific therapies or specializations, e.g., Cognitive Behavioral Therapy, Trauma-Informed Care], I have developed a strong foundation in evidence-based practices. My work as a psychologist has focused on addressing diverse mental health needs, including anxiety, depression, trauma recovery, and personal growth. Throughout my career, I have prioritized creating safe and inclusive spaces for clients to explore their challenges and build resilience. In Spain Barcelona, where the intersection of tradition and modernity shapes unique cultural dynamics, I am particularly passionate about adapting my approach to meet the needs of a diverse population.</w:t>
      </w:r>
    </w:p>
    <w:p>
      <w:pPr>
        <w:pStyle w:val="BodyText"/>
      </w:pPr>
      <w:r>
        <w:t xml:space="preserve">What sets me apart as a psychologist is my commitment to holistic care. I believe that mental health is deeply intertwined with physical well-being, social connections, and cultural identity. In Spain Barcelona, where the pace of life can be both fast-paced and deeply rooted in community traditions, I have cultivated a practice that balances therapeutic rigor with cultural sensitivity. My ability to communicate in multiple languages—including Spanish and English—enables me to connect effectively with clients from varied backgrounds, ensuring that they feel heard and understood.</w:t>
      </w:r>
    </w:p>
    <w:p>
      <w:pPr>
        <w:pStyle w:val="BodyText"/>
      </w:pPr>
      <w:r>
        <w:t xml:space="preserve">Working as a psychologist in Spain Barcelona has always been a professional aspiration. The city’s unique blend of artistic energy, historical significance, and progressive social policies creates an ideal environment for fostering mental health awareness. I am particularly inspired by the growing emphasis on destigmatizing psychological care in Spain and the opportunities to contribute to this movement through innovative therapies and community outreach programs. Whether collaborating with local organizations or providing individualized therapy sessions, I aim to make a meaningful impact on the lives of those in need.</w:t>
      </w:r>
    </w:p>
    <w:p>
      <w:pPr>
        <w:pStyle w:val="BodyText"/>
      </w:pPr>
      <w:r>
        <w:t xml:space="preserve">My experience as a psychologist has also equipped me with strong interpersonal and organizational skills. I thrive in collaborative settings, whether working alongside healthcare professionals, educators, or community leaders. In previous roles, I have successfully designed and implemented group therapy sessions tailored to specific populations, such as adolescents navigating academic pressures or adults seeking support during life transitions. These experiences have reinforced my belief that mental health care must be both accessible and culturally responsive—a philosophy that resonates deeply with the values of Spain Barcelona’s healthcare system.</w:t>
      </w:r>
    </w:p>
    <w:p>
      <w:pPr>
        <w:pStyle w:val="BodyText"/>
      </w:pPr>
      <w:r>
        <w:t xml:space="preserve">What excites me most about the opportunity to work in Spain Barcelona is the chance to contribute to a city known for its creativity and diversity. The cultural vibrancy of this region offers unique challenges and rewards, and I am eager to bring my expertise as a psychologist to address the evolving mental health needs of its residents. Whether through individual counseling, community workshops, or advocacy efforts, I am committed to supporting the emotional well-being of individuals while respecting their cultural contexts.</w:t>
      </w:r>
    </w:p>
    <w:p>
      <w:pPr>
        <w:pStyle w:val="BodyText"/>
      </w:pPr>
      <w:r>
        <w:t xml:space="preserve">In addition to my clinical skills, I remain dedicated to ongoing professional development. I regularly attend workshops and conferences focused on emerging trends in psychology, such as mindfulness-based interventions and digital therapeutics. This commitment ensures that my practice remains current and aligned with the latest advancements in mental health care. In Spain Barcelona, where innovation often intersects with tradition, I am eager to integrate these cutting-edge approaches while honoring the region’s rich heritage.</w:t>
      </w:r>
    </w:p>
    <w:p>
      <w:pPr>
        <w:pStyle w:val="BodyText"/>
      </w:pPr>
      <w:r>
        <w:t xml:space="preserve">I am confident that my background as a psychologist, combined with my passion for working in Spain Barcelona, makes me a strong candidate for this role. I would welcome the opportunity to discuss how my skills and experiences align with your organization’s mission. Thank you for considering my application. I look forward to the possibility of contributing to the mental health and well-being of individuals in this dynamic city.</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Spain Barcelona</dc:title>
  <dc:creator/>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file>